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EA227E" w14:textId="77777777" w:rsidR="00390AA5" w:rsidRPr="00A248AA" w:rsidRDefault="00390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38EA227F" w14:textId="0B7D5E01" w:rsidR="00390AA5" w:rsidRPr="00A248AA" w:rsidRDefault="00A248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38EA2280" w14:textId="77777777" w:rsidR="00390AA5" w:rsidRPr="00A248AA" w:rsidRDefault="00390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8EA2281" w14:textId="77777777" w:rsidR="00390AA5" w:rsidRPr="00A248AA" w:rsidRDefault="00390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8EA2282" w14:textId="77777777" w:rsidR="00390AA5" w:rsidRPr="00A248AA" w:rsidRDefault="008E78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248AA">
        <w:rPr>
          <w:rFonts w:eastAsia="Arial"/>
          <w:lang w:eastAsia="en-US" w:bidi="en-US"/>
        </w:rPr>
        <w:t>Contact Name</w:t>
      </w:r>
    </w:p>
    <w:p w14:paraId="38EA2283" w14:textId="77777777" w:rsidR="00390AA5" w:rsidRPr="00A248AA" w:rsidRDefault="008E78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248AA">
        <w:rPr>
          <w:rFonts w:eastAsia="Arial"/>
          <w:lang w:eastAsia="en-US" w:bidi="en-US"/>
        </w:rPr>
        <w:t>Address</w:t>
      </w:r>
    </w:p>
    <w:p w14:paraId="38EA2284" w14:textId="77777777" w:rsidR="00390AA5" w:rsidRPr="00A248AA" w:rsidRDefault="008E78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248AA">
        <w:rPr>
          <w:rFonts w:eastAsia="Arial"/>
          <w:lang w:eastAsia="en-US" w:bidi="en-US"/>
        </w:rPr>
        <w:t>Address2</w:t>
      </w:r>
      <w:r w:rsidRPr="00A248AA">
        <w:rPr>
          <w:rFonts w:eastAsia="Arial"/>
          <w:lang w:eastAsia="en-US" w:bidi="en-US"/>
        </w:rPr>
        <w:tab/>
      </w:r>
    </w:p>
    <w:p w14:paraId="0DC002D3" w14:textId="77777777" w:rsidR="00A248AA" w:rsidRDefault="008E78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248AA">
        <w:rPr>
          <w:rFonts w:eastAsia="Arial"/>
          <w:lang w:eastAsia="en-US" w:bidi="en-US"/>
        </w:rPr>
        <w:t xml:space="preserve">City, </w:t>
      </w:r>
    </w:p>
    <w:p w14:paraId="38EA2285" w14:textId="638C059B" w:rsidR="00390AA5" w:rsidRPr="00A248AA" w:rsidRDefault="008E78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248AA">
        <w:rPr>
          <w:rFonts w:eastAsia="Arial"/>
          <w:lang w:eastAsia="en-US" w:bidi="en-US"/>
        </w:rPr>
        <w:t>State/Province</w:t>
      </w:r>
    </w:p>
    <w:p w14:paraId="38EA2286" w14:textId="77777777" w:rsidR="00390AA5" w:rsidRPr="00A248AA" w:rsidRDefault="008E78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248AA">
        <w:rPr>
          <w:rFonts w:eastAsia="Arial"/>
          <w:lang w:eastAsia="en-US" w:bidi="en-US"/>
        </w:rPr>
        <w:t>Zip/Postal Code</w:t>
      </w:r>
    </w:p>
    <w:p w14:paraId="38EA2287" w14:textId="77777777" w:rsidR="00390AA5" w:rsidRPr="00A248AA" w:rsidRDefault="00390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38EA2288" w14:textId="77777777" w:rsidR="00390AA5" w:rsidRPr="00A248AA" w:rsidRDefault="00390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38EA2289" w14:textId="77777777" w:rsidR="00390AA5" w:rsidRPr="00A248AA" w:rsidRDefault="00390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38EA228A" w14:textId="27983E56" w:rsidR="00390AA5" w:rsidRPr="00A22D13" w:rsidRDefault="00A248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8E78FF" w:rsidRPr="00A248AA">
        <w:rPr>
          <w:rFonts w:eastAsia="Arial"/>
          <w:b/>
          <w:color w:val="000000"/>
          <w:lang w:eastAsia="en-US" w:bidi="en-US"/>
        </w:rPr>
        <w:t xml:space="preserve">: </w:t>
      </w:r>
      <w:r w:rsidR="008E78FF" w:rsidRPr="00A22D13">
        <w:rPr>
          <w:rFonts w:eastAsia="Arial"/>
          <w:b/>
          <w:noProof/>
          <w:lang w:eastAsia="en-US" w:bidi="en-US"/>
        </w:rPr>
        <w:t>CREDIT</w:t>
      </w:r>
      <w:r w:rsidR="00E759B1">
        <w:rPr>
          <w:rFonts w:eastAsia="Arial"/>
          <w:b/>
          <w:noProof/>
          <w:lang w:eastAsia="en-US" w:bidi="en-US"/>
        </w:rPr>
        <w:t xml:space="preserve"> AND GENERAL</w:t>
      </w:r>
      <w:r w:rsidR="008E78FF" w:rsidRPr="00A22D13">
        <w:rPr>
          <w:rFonts w:eastAsia="Arial"/>
          <w:b/>
          <w:noProof/>
          <w:lang w:eastAsia="en-US" w:bidi="en-US"/>
        </w:rPr>
        <w:t xml:space="preserve"> INFORMATION REQUEST</w:t>
      </w:r>
    </w:p>
    <w:p w14:paraId="38EA228B" w14:textId="77777777" w:rsidR="00390AA5" w:rsidRPr="00A22D13" w:rsidRDefault="00390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38EA228C" w14:textId="77777777" w:rsidR="00390AA5" w:rsidRPr="00A22D13" w:rsidRDefault="00390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38EA228D" w14:textId="77777777" w:rsidR="00390AA5" w:rsidRPr="00A22D13" w:rsidRDefault="008E78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A22D13">
        <w:rPr>
          <w:rFonts w:eastAsia="Arial"/>
          <w:noProof/>
          <w:color w:val="000000"/>
          <w:lang w:eastAsia="en-US" w:bidi="en-US"/>
        </w:rPr>
        <w:t>Dear [CONTACT NAME],</w:t>
      </w:r>
    </w:p>
    <w:p w14:paraId="38EA228E" w14:textId="77777777" w:rsidR="00390AA5" w:rsidRPr="00A22D13" w:rsidRDefault="00390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8EA228F" w14:textId="18C24FF6" w:rsidR="00390AA5" w:rsidRPr="00A22D13" w:rsidRDefault="008E78F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A22D13">
        <w:rPr>
          <w:rFonts w:eastAsia="Arial"/>
          <w:noProof/>
          <w:lang w:eastAsia="en-US" w:bidi="en-US"/>
        </w:rPr>
        <w:t xml:space="preserve">Thank you for your </w:t>
      </w:r>
      <w:r w:rsidR="00E759B1">
        <w:rPr>
          <w:rFonts w:eastAsia="Arial"/>
          <w:noProof/>
          <w:lang w:eastAsia="en-US" w:bidi="en-US"/>
        </w:rPr>
        <w:t>order on</w:t>
      </w:r>
      <w:r w:rsidRPr="00A22D13">
        <w:rPr>
          <w:rFonts w:eastAsia="Arial"/>
          <w:noProof/>
          <w:lang w:eastAsia="en-US" w:bidi="en-US"/>
        </w:rPr>
        <w:t xml:space="preserve"> [DATE]. We </w:t>
      </w:r>
      <w:r w:rsidR="00460F50" w:rsidRPr="00A22D13">
        <w:rPr>
          <w:rFonts w:eastAsia="Arial"/>
          <w:noProof/>
          <w:lang w:eastAsia="en-US" w:bidi="en-US"/>
        </w:rPr>
        <w:t>would</w:t>
      </w:r>
      <w:r w:rsidRPr="00A22D13">
        <w:rPr>
          <w:rFonts w:eastAsia="Arial"/>
          <w:noProof/>
          <w:lang w:eastAsia="en-US" w:bidi="en-US"/>
        </w:rPr>
        <w:t xml:space="preserve"> </w:t>
      </w:r>
      <w:r w:rsidR="00E759B1">
        <w:rPr>
          <w:rFonts w:eastAsia="Arial"/>
          <w:noProof/>
          <w:lang w:eastAsia="en-US" w:bidi="en-US"/>
        </w:rPr>
        <w:t>happily</w:t>
      </w:r>
      <w:r w:rsidRPr="00A22D13">
        <w:rPr>
          <w:rFonts w:eastAsia="Arial"/>
          <w:noProof/>
          <w:lang w:eastAsia="en-US" w:bidi="en-US"/>
        </w:rPr>
        <w:t xml:space="preserve"> consider you for a line of credit</w:t>
      </w:r>
      <w:r w:rsidR="00724024" w:rsidRPr="00A22D13">
        <w:rPr>
          <w:rFonts w:eastAsia="Arial"/>
          <w:noProof/>
          <w:lang w:eastAsia="en-US" w:bidi="en-US"/>
        </w:rPr>
        <w:t xml:space="preserve">. </w:t>
      </w:r>
      <w:r w:rsidR="009421C1" w:rsidRPr="00A22D13">
        <w:rPr>
          <w:rFonts w:eastAsia="Arial"/>
          <w:noProof/>
          <w:lang w:eastAsia="en-US" w:bidi="en-US"/>
        </w:rPr>
        <w:t>H</w:t>
      </w:r>
      <w:r w:rsidRPr="00A22D13">
        <w:rPr>
          <w:rFonts w:eastAsia="Arial"/>
          <w:noProof/>
          <w:lang w:eastAsia="en-US" w:bidi="en-US"/>
        </w:rPr>
        <w:t>owever,</w:t>
      </w:r>
      <w:r w:rsidR="009421C1" w:rsidRPr="00A22D13">
        <w:rPr>
          <w:rFonts w:eastAsia="Arial"/>
          <w:noProof/>
          <w:lang w:eastAsia="en-US" w:bidi="en-US"/>
        </w:rPr>
        <w:t xml:space="preserve"> before this can happen</w:t>
      </w:r>
      <w:r w:rsidR="00A22D13" w:rsidRPr="00A22D13">
        <w:rPr>
          <w:rFonts w:eastAsia="Arial"/>
          <w:noProof/>
          <w:lang w:eastAsia="en-US" w:bidi="en-US"/>
        </w:rPr>
        <w:t>,</w:t>
      </w:r>
      <w:r w:rsidR="009421C1" w:rsidRPr="00A22D13">
        <w:rPr>
          <w:rFonts w:eastAsia="Arial"/>
          <w:noProof/>
          <w:lang w:eastAsia="en-US" w:bidi="en-US"/>
        </w:rPr>
        <w:t xml:space="preserve"> </w:t>
      </w:r>
      <w:r w:rsidRPr="00A22D13">
        <w:rPr>
          <w:rFonts w:eastAsia="Arial"/>
          <w:noProof/>
          <w:lang w:eastAsia="en-US" w:bidi="en-US"/>
        </w:rPr>
        <w:t xml:space="preserve">we first require </w:t>
      </w:r>
      <w:r w:rsidR="00A22D13" w:rsidRPr="00A22D13">
        <w:rPr>
          <w:rFonts w:eastAsia="Arial"/>
          <w:noProof/>
          <w:lang w:eastAsia="en-US" w:bidi="en-US"/>
        </w:rPr>
        <w:t xml:space="preserve">some </w:t>
      </w:r>
      <w:r w:rsidRPr="00A22D13">
        <w:rPr>
          <w:rFonts w:eastAsia="Arial"/>
          <w:noProof/>
          <w:lang w:eastAsia="en-US" w:bidi="en-US"/>
        </w:rPr>
        <w:t>information. Accordingly, would you please provide us wi</w:t>
      </w:r>
      <w:r w:rsidR="00F329AD">
        <w:rPr>
          <w:rFonts w:eastAsia="Arial"/>
          <w:noProof/>
          <w:lang w:eastAsia="en-US" w:bidi="en-US"/>
        </w:rPr>
        <w:t>th the following:</w:t>
      </w:r>
    </w:p>
    <w:p w14:paraId="38EA2290" w14:textId="77777777" w:rsidR="00390AA5" w:rsidRPr="00A22D13" w:rsidRDefault="00390AA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8EA2291" w14:textId="77777777" w:rsidR="00390AA5" w:rsidRPr="00A22D13" w:rsidRDefault="008E78F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eastAsia="Arial"/>
          <w:noProof/>
          <w:lang w:eastAsia="en-US" w:bidi="en-US"/>
        </w:rPr>
      </w:pPr>
      <w:r w:rsidRPr="00A22D13">
        <w:rPr>
          <w:rFonts w:eastAsia="Arial"/>
          <w:noProof/>
          <w:lang w:eastAsia="en-US" w:bidi="en-US"/>
        </w:rPr>
        <w:t>__ Bank Affiliations</w:t>
      </w:r>
    </w:p>
    <w:p w14:paraId="38EA2292" w14:textId="77777777" w:rsidR="00390AA5" w:rsidRPr="00A22D13" w:rsidRDefault="008E78F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eastAsia="Arial"/>
          <w:noProof/>
          <w:lang w:eastAsia="en-US" w:bidi="en-US"/>
        </w:rPr>
      </w:pPr>
      <w:r w:rsidRPr="00A22D13">
        <w:rPr>
          <w:rFonts w:eastAsia="Arial"/>
          <w:noProof/>
          <w:lang w:eastAsia="en-US" w:bidi="en-US"/>
        </w:rPr>
        <w:t>__ Credit Application (enclosed)</w:t>
      </w:r>
    </w:p>
    <w:p w14:paraId="38EA2293" w14:textId="77777777" w:rsidR="00390AA5" w:rsidRPr="00A22D13" w:rsidRDefault="008E78F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eastAsia="Arial"/>
          <w:noProof/>
          <w:lang w:eastAsia="en-US" w:bidi="en-US"/>
        </w:rPr>
      </w:pPr>
      <w:r w:rsidRPr="00A22D13">
        <w:rPr>
          <w:rFonts w:eastAsia="Arial"/>
          <w:noProof/>
          <w:lang w:eastAsia="en-US" w:bidi="en-US"/>
        </w:rPr>
        <w:t>__ Current Financial Statements</w:t>
      </w:r>
    </w:p>
    <w:p w14:paraId="38EA2294" w14:textId="77777777" w:rsidR="00390AA5" w:rsidRPr="00A248AA" w:rsidRDefault="008E78F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eastAsia="Arial"/>
          <w:lang w:eastAsia="en-US" w:bidi="en-US"/>
        </w:rPr>
      </w:pPr>
      <w:r w:rsidRPr="00A22D13">
        <w:rPr>
          <w:rFonts w:eastAsia="Arial"/>
          <w:noProof/>
          <w:lang w:eastAsia="en-US" w:bidi="en-US"/>
        </w:rPr>
        <w:t>__ [NUMBER] Trade References and Bank References</w:t>
      </w:r>
    </w:p>
    <w:p w14:paraId="38EA2295" w14:textId="7CB053BB" w:rsidR="00390AA5" w:rsidRPr="00A248AA" w:rsidRDefault="008E78F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eastAsia="Arial"/>
          <w:lang w:eastAsia="en-US" w:bidi="en-US"/>
        </w:rPr>
      </w:pPr>
      <w:r w:rsidRPr="00A248AA">
        <w:rPr>
          <w:rFonts w:eastAsia="Arial"/>
          <w:lang w:eastAsia="en-US" w:bidi="en-US"/>
        </w:rPr>
        <w:t>__ Credit Reporting Rating</w:t>
      </w:r>
    </w:p>
    <w:p w14:paraId="38EA2296" w14:textId="77777777" w:rsidR="00390AA5" w:rsidRPr="00A248AA" w:rsidRDefault="008E78F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eastAsia="Arial"/>
          <w:lang w:eastAsia="en-US" w:bidi="en-US"/>
        </w:rPr>
      </w:pPr>
      <w:r w:rsidRPr="00A248AA">
        <w:rPr>
          <w:rFonts w:eastAsia="Arial"/>
          <w:lang w:eastAsia="en-US" w:bidi="en-US"/>
        </w:rPr>
        <w:t>__ Other: [DESCRIBE]</w:t>
      </w:r>
    </w:p>
    <w:p w14:paraId="38EA2297" w14:textId="13892CD7" w:rsidR="00390AA5" w:rsidRDefault="008E78F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248AA">
        <w:rPr>
          <w:rFonts w:eastAsia="Arial"/>
          <w:lang w:eastAsia="en-US" w:bidi="en-US"/>
        </w:rPr>
        <w:t> </w:t>
      </w:r>
    </w:p>
    <w:p w14:paraId="1089E9FB" w14:textId="77777777" w:rsidR="00445F26" w:rsidRPr="00A248AA" w:rsidRDefault="00445F26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8EA2298" w14:textId="18E591EF" w:rsidR="00390AA5" w:rsidRPr="00A22D13" w:rsidRDefault="0012410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>
        <w:rPr>
          <w:rFonts w:eastAsia="Arial"/>
          <w:noProof/>
          <w:lang w:eastAsia="en-US" w:bidi="en-US"/>
        </w:rPr>
        <w:t>Whilst we wait for this information,</w:t>
      </w:r>
      <w:r w:rsidR="008E78FF" w:rsidRPr="00A22D13">
        <w:rPr>
          <w:rFonts w:eastAsia="Arial"/>
          <w:noProof/>
          <w:lang w:eastAsia="en-US" w:bidi="en-US"/>
        </w:rPr>
        <w:t xml:space="preserve"> we </w:t>
      </w:r>
      <w:r w:rsidR="00E759B1">
        <w:rPr>
          <w:rFonts w:eastAsia="Arial"/>
          <w:noProof/>
          <w:lang w:eastAsia="en-US" w:bidi="en-US"/>
        </w:rPr>
        <w:t>advise</w:t>
      </w:r>
      <w:r w:rsidR="008E78FF" w:rsidRPr="00A22D13">
        <w:rPr>
          <w:rFonts w:eastAsia="Arial"/>
          <w:noProof/>
          <w:lang w:eastAsia="en-US" w:bidi="en-US"/>
        </w:rPr>
        <w:t xml:space="preserve"> C.O.D. or advance payment of</w:t>
      </w:r>
      <w:r w:rsidR="008E78FF" w:rsidRPr="00A248AA">
        <w:rPr>
          <w:rFonts w:eastAsia="Arial"/>
          <w:lang w:eastAsia="en-US" w:bidi="en-US"/>
        </w:rPr>
        <w:t xml:space="preserve"> [AMOUNT] </w:t>
      </w:r>
      <w:r w:rsidR="008E78FF" w:rsidRPr="00E977FF">
        <w:rPr>
          <w:rFonts w:eastAsia="Arial"/>
          <w:noProof/>
          <w:lang w:eastAsia="en-US" w:bidi="en-US"/>
        </w:rPr>
        <w:t xml:space="preserve">on this order to </w:t>
      </w:r>
      <w:r w:rsidR="00E759B1">
        <w:rPr>
          <w:rFonts w:eastAsia="Arial"/>
          <w:noProof/>
          <w:lang w:eastAsia="en-US" w:bidi="en-US"/>
        </w:rPr>
        <w:t>accelerate</w:t>
      </w:r>
      <w:r w:rsidR="008E78FF" w:rsidRPr="00E977FF">
        <w:rPr>
          <w:rFonts w:eastAsia="Arial"/>
          <w:noProof/>
          <w:lang w:eastAsia="en-US" w:bidi="en-US"/>
        </w:rPr>
        <w:t xml:space="preserve"> prompt shipment. </w:t>
      </w:r>
      <w:r w:rsidR="00E759B1">
        <w:rPr>
          <w:rFonts w:eastAsia="Arial"/>
          <w:noProof/>
          <w:lang w:eastAsia="en-US" w:bidi="en-US"/>
        </w:rPr>
        <w:t>Once we have received conf</w:t>
      </w:r>
      <w:r>
        <w:rPr>
          <w:rFonts w:eastAsia="Arial"/>
          <w:noProof/>
          <w:lang w:eastAsia="en-US" w:bidi="en-US"/>
        </w:rPr>
        <w:t>i</w:t>
      </w:r>
      <w:r w:rsidR="00E759B1">
        <w:rPr>
          <w:rFonts w:eastAsia="Arial"/>
          <w:noProof/>
          <w:lang w:eastAsia="en-US" w:bidi="en-US"/>
        </w:rPr>
        <w:t>rmation of</w:t>
      </w:r>
      <w:r w:rsidR="00E977FF">
        <w:rPr>
          <w:rFonts w:eastAsia="Arial"/>
          <w:noProof/>
          <w:lang w:eastAsia="en-US" w:bidi="en-US"/>
        </w:rPr>
        <w:t xml:space="preserve"> </w:t>
      </w:r>
      <w:r w:rsidR="00E977FF" w:rsidRPr="00E977FF">
        <w:rPr>
          <w:rFonts w:eastAsia="Arial"/>
          <w:noProof/>
          <w:lang w:eastAsia="en-US" w:bidi="en-US"/>
        </w:rPr>
        <w:t>payment</w:t>
      </w:r>
      <w:r w:rsidR="00E759B1">
        <w:rPr>
          <w:rFonts w:eastAsia="Arial"/>
          <w:noProof/>
          <w:lang w:eastAsia="en-US" w:bidi="en-US"/>
        </w:rPr>
        <w:t>,</w:t>
      </w:r>
      <w:r w:rsidR="00E977FF">
        <w:rPr>
          <w:rFonts w:eastAsia="Arial"/>
          <w:noProof/>
          <w:lang w:eastAsia="en-US" w:bidi="en-US"/>
        </w:rPr>
        <w:t xml:space="preserve"> </w:t>
      </w:r>
      <w:r w:rsidR="008E78FF" w:rsidRPr="00A22D13">
        <w:rPr>
          <w:rFonts w:eastAsia="Arial"/>
          <w:noProof/>
          <w:lang w:eastAsia="en-US" w:bidi="en-US"/>
        </w:rPr>
        <w:t>we shall immediately ship your order.</w:t>
      </w:r>
    </w:p>
    <w:p w14:paraId="38EA2299" w14:textId="77777777" w:rsidR="00390AA5" w:rsidRPr="00A22D13" w:rsidRDefault="00390AA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8EA229A" w14:textId="2780455D" w:rsidR="00390AA5" w:rsidRPr="00A248AA" w:rsidRDefault="008E78F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22D13">
        <w:rPr>
          <w:rFonts w:eastAsia="Arial"/>
          <w:noProof/>
          <w:lang w:eastAsia="en-US" w:bidi="en-US"/>
        </w:rPr>
        <w:t>A self-addressed envelope is enclosed for your convenience. Of course, all credit information submitted shall be held in</w:t>
      </w:r>
      <w:r w:rsidRPr="00A248AA">
        <w:rPr>
          <w:rFonts w:eastAsia="Arial"/>
          <w:lang w:eastAsia="en-US" w:bidi="en-US"/>
        </w:rPr>
        <w:t xml:space="preserve"> strict</w:t>
      </w:r>
      <w:r w:rsidR="006A765A">
        <w:rPr>
          <w:rFonts w:eastAsia="Arial"/>
          <w:lang w:eastAsia="en-US" w:bidi="en-US"/>
        </w:rPr>
        <w:t>est</w:t>
      </w:r>
      <w:r w:rsidRPr="00A248AA">
        <w:rPr>
          <w:rFonts w:eastAsia="Arial"/>
          <w:lang w:eastAsia="en-US" w:bidi="en-US"/>
        </w:rPr>
        <w:t xml:space="preserve"> confidence.</w:t>
      </w:r>
    </w:p>
    <w:p w14:paraId="38EA229B" w14:textId="77777777" w:rsidR="00390AA5" w:rsidRPr="00A248AA" w:rsidRDefault="00390AA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8EA229C" w14:textId="77777777" w:rsidR="00390AA5" w:rsidRPr="00A248AA" w:rsidRDefault="00390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8EA229D" w14:textId="1FCF6BE7" w:rsidR="00390AA5" w:rsidRPr="00A248AA" w:rsidRDefault="006A76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8E78FF" w:rsidRPr="00A248AA">
        <w:rPr>
          <w:rFonts w:eastAsia="Arial"/>
          <w:lang w:eastAsia="en-US" w:bidi="en-US"/>
        </w:rPr>
        <w:t>,</w:t>
      </w:r>
    </w:p>
    <w:p w14:paraId="38EA229E" w14:textId="77777777" w:rsidR="00390AA5" w:rsidRPr="00A248AA" w:rsidRDefault="00390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8EA229F" w14:textId="77777777" w:rsidR="00390AA5" w:rsidRPr="00A248AA" w:rsidRDefault="00390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8EA22A1" w14:textId="77777777" w:rsidR="00390AA5" w:rsidRPr="00A248AA" w:rsidRDefault="00390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8EA22A2" w14:textId="77777777" w:rsidR="00390AA5" w:rsidRPr="00A248AA" w:rsidRDefault="008E78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248AA">
        <w:rPr>
          <w:rFonts w:eastAsia="Arial"/>
          <w:lang w:eastAsia="en-US" w:bidi="en-US"/>
        </w:rPr>
        <w:t>[YOUR NAME]</w:t>
      </w:r>
    </w:p>
    <w:p w14:paraId="38EA22A3" w14:textId="77777777" w:rsidR="00390AA5" w:rsidRPr="00A248AA" w:rsidRDefault="008E78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A248AA">
        <w:rPr>
          <w:rFonts w:eastAsia="Arial"/>
          <w:color w:val="000000"/>
          <w:lang w:eastAsia="en-US" w:bidi="en-US"/>
        </w:rPr>
        <w:t>[YOUR TITLE]</w:t>
      </w:r>
    </w:p>
    <w:p w14:paraId="38EA22A4" w14:textId="77777777" w:rsidR="00390AA5" w:rsidRPr="00A248AA" w:rsidRDefault="008E78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A248AA">
        <w:rPr>
          <w:rFonts w:eastAsia="Arial"/>
          <w:color w:val="000000"/>
          <w:lang w:eastAsia="en-US" w:bidi="en-US"/>
        </w:rPr>
        <w:t>[YOUR PHONE NUMBER]</w:t>
      </w:r>
    </w:p>
    <w:p w14:paraId="38EA22A7" w14:textId="6C46C362" w:rsidR="00390AA5" w:rsidRPr="006A765A" w:rsidRDefault="008E78FF" w:rsidP="006A76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A248AA">
        <w:rPr>
          <w:rFonts w:eastAsia="Arial"/>
          <w:color w:val="000000"/>
          <w:lang w:eastAsia="en-US" w:bidi="en-US"/>
        </w:rPr>
        <w:t xml:space="preserve">[YOUREMAIL@YOURCOMPANY.COM] </w:t>
      </w:r>
    </w:p>
    <w:sectPr w:rsidR="00390AA5" w:rsidRPr="006A765A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9B81FB" w14:textId="77777777" w:rsidR="001D035F" w:rsidRDefault="001D035F">
      <w:r>
        <w:separator/>
      </w:r>
    </w:p>
  </w:endnote>
  <w:endnote w:type="continuationSeparator" w:id="0">
    <w:p w14:paraId="578DB0EE" w14:textId="77777777" w:rsidR="001D035F" w:rsidRDefault="001D03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A22A9" w14:textId="77777777" w:rsidR="00390AA5" w:rsidRDefault="008E78F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8EA22AA" w14:textId="77777777" w:rsidR="00390AA5" w:rsidRDefault="008E78F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38EA22AB" w14:textId="77777777" w:rsidR="00390AA5" w:rsidRDefault="008E78F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38EA22AC" w14:textId="77777777" w:rsidR="00390AA5" w:rsidRDefault="00EE0DF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8E78FF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9DB66" w14:textId="77777777" w:rsidR="001D035F" w:rsidRDefault="001D035F">
      <w:r>
        <w:separator/>
      </w:r>
    </w:p>
  </w:footnote>
  <w:footnote w:type="continuationSeparator" w:id="0">
    <w:p w14:paraId="18A05212" w14:textId="77777777" w:rsidR="001D035F" w:rsidRDefault="001D03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A22A8" w14:textId="77777777" w:rsidR="00390AA5" w:rsidRDefault="00390AA5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zY0MDQ1NTQ0MTBX0lEKTi0uzszPAykwrgUA9CW7eCwAAAA="/>
    <w:docVar w:name="Description" w:val="Use template to request credit information as well as general information"/>
    <w:docVar w:name="Excerpt" w:val="Accordingly, would you please provide us with the information checked?_x000a__x000a___ Bank Affiliations_x000a___ Credit Application (enclosed)_x000a___ Current Financial Statements_x000a___ [NUMBER] Trade References and Bank References_x000a___ Credit Reporting Rating_x000a___ Other: [DESCRIBE]_x000a_"/>
    <w:docVar w:name="Source" w:val="www.effective-business-letters.com"/>
    <w:docVar w:name="Tags" w:val="credit, business documents, entrepreneurship, entrepreneur, credit information request template, credit information request example"/>
  </w:docVars>
  <w:rsids>
    <w:rsidRoot w:val="00390AA5"/>
    <w:rsid w:val="00001292"/>
    <w:rsid w:val="00070DB1"/>
    <w:rsid w:val="000D39BA"/>
    <w:rsid w:val="00124100"/>
    <w:rsid w:val="00170CFD"/>
    <w:rsid w:val="001D035F"/>
    <w:rsid w:val="00291074"/>
    <w:rsid w:val="002D7C90"/>
    <w:rsid w:val="0033204A"/>
    <w:rsid w:val="00390AA5"/>
    <w:rsid w:val="0041481B"/>
    <w:rsid w:val="00445F26"/>
    <w:rsid w:val="00460F50"/>
    <w:rsid w:val="006A0FB7"/>
    <w:rsid w:val="006A765A"/>
    <w:rsid w:val="006C16B5"/>
    <w:rsid w:val="00724024"/>
    <w:rsid w:val="00744D56"/>
    <w:rsid w:val="0076722A"/>
    <w:rsid w:val="007767CB"/>
    <w:rsid w:val="007D47AD"/>
    <w:rsid w:val="00807623"/>
    <w:rsid w:val="00812542"/>
    <w:rsid w:val="008E78FF"/>
    <w:rsid w:val="009421C1"/>
    <w:rsid w:val="00A22D13"/>
    <w:rsid w:val="00A248AA"/>
    <w:rsid w:val="00B464E4"/>
    <w:rsid w:val="00C152AA"/>
    <w:rsid w:val="00E759B1"/>
    <w:rsid w:val="00E96BE6"/>
    <w:rsid w:val="00E977FF"/>
    <w:rsid w:val="00EE0DF8"/>
    <w:rsid w:val="00EF09F0"/>
    <w:rsid w:val="00F329AD"/>
    <w:rsid w:val="00F946D9"/>
    <w:rsid w:val="00FF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A22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NormalWeb">
    <w:name w:val="Normal (Web)"/>
    <w:basedOn w:val="Normal"/>
    <w:qFormat/>
    <w:rPr>
      <w:color w:val="00000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3</Words>
  <Characters>840</Characters>
  <Application>Microsoft Office Word</Application>
  <DocSecurity>0</DocSecurity>
  <Lines>4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18-12-06T12:37:00Z</dcterms:created>
  <dcterms:modified xsi:type="dcterms:W3CDTF">2019-10-21T19:06:00Z</dcterms:modified>
  <cp:category/>
</cp:coreProperties>
</file>